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a Kna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a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02 N Rockwell St 2S, , false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a.a.kna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63817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